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67F900" w14:textId="3EFF11AA" w:rsidR="003B038C" w:rsidRDefault="0012710F">
      <w:r>
        <w:t>Volt Puzzle</w:t>
      </w:r>
    </w:p>
    <w:p w14:paraId="5A556BEA" w14:textId="7AB5F658" w:rsidR="0012710F" w:rsidRDefault="0012710F">
      <w:r w:rsidRPr="0012710F">
        <w:t>This is a puzzle game where the player is tasked with connecting circuit nodes from the left (Charge Nodes) to the circuit nodes on the right (Rece</w:t>
      </w:r>
      <w:r>
        <w:t>i</w:t>
      </w:r>
      <w:r w:rsidRPr="0012710F">
        <w:t>ver Nodes) to match the result to the ta</w:t>
      </w:r>
      <w:r>
        <w:t>r</w:t>
      </w:r>
      <w:r w:rsidRPr="0012710F">
        <w:t>get value before the time runs out</w:t>
      </w:r>
      <w:r>
        <w:t>.</w:t>
      </w:r>
    </w:p>
    <w:p w14:paraId="31B888A1" w14:textId="6AB36757" w:rsidR="0012710F" w:rsidRDefault="0012710F">
      <w:r>
        <w:t xml:space="preserve">This game project was inspired by a particular section from the massively popular game GTA V online from their latest </w:t>
      </w:r>
      <w:proofErr w:type="spellStart"/>
      <w:r>
        <w:t>Cayo</w:t>
      </w:r>
      <w:proofErr w:type="spellEnd"/>
      <w:r>
        <w:t xml:space="preserve"> </w:t>
      </w:r>
      <w:proofErr w:type="spellStart"/>
      <w:r>
        <w:t>Perico</w:t>
      </w:r>
      <w:proofErr w:type="spellEnd"/>
      <w:r>
        <w:t xml:space="preserve"> update where the player is tasked with hacking a circuit box as part of their mission.</w:t>
      </w:r>
    </w:p>
    <w:sectPr w:rsidR="001271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NDczNjcxNzQ3NjJS0lEKTi0uzszPAykwrAUAPRL2SywAAAA="/>
  </w:docVars>
  <w:rsids>
    <w:rsidRoot w:val="00C75088"/>
    <w:rsid w:val="0012710F"/>
    <w:rsid w:val="003A56D6"/>
    <w:rsid w:val="003B038C"/>
    <w:rsid w:val="00C75088"/>
    <w:rsid w:val="00FD1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7549B"/>
  <w15:chartTrackingRefBased/>
  <w15:docId w15:val="{97055C93-591C-47C4-8A4C-97EBD01FA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93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3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on GREG</dc:creator>
  <cp:keywords/>
  <dc:description/>
  <cp:lastModifiedBy>Sion GREG</cp:lastModifiedBy>
  <cp:revision>2</cp:revision>
  <dcterms:created xsi:type="dcterms:W3CDTF">2021-10-03T01:20:00Z</dcterms:created>
  <dcterms:modified xsi:type="dcterms:W3CDTF">2021-10-03T01:33:00Z</dcterms:modified>
</cp:coreProperties>
</file>